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face Control Document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hraya Regmi, Jesse Cruse, Tyler Roland, </w:t>
      </w:r>
      <w:r>
        <w:rPr>
          <w:rFonts w:ascii="Times New Roman" w:eastAsia="Times New Roman" w:hAnsi="Times New Roman" w:cs="Times New Roman"/>
          <w:color w:val="666666"/>
          <w:shd w:val="clear" w:color="auto" w:fill="FFFFFF"/>
        </w:rPr>
        <w:t>Matthew Stevenson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ryland University College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C31764" w:rsidP="0016754B">
      <w:pPr>
        <w:jc w:val="center"/>
      </w:pPr>
      <w:r>
        <w:rPr>
          <w:rFonts w:ascii="Times New Roman" w:hAnsi="Times New Roman" w:cs="Times New Roman"/>
        </w:rPr>
        <w:t>Revision 1.04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1, 2017</w:t>
      </w:r>
    </w:p>
    <w:p w:rsidR="0016754B" w:rsidRDefault="0016754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800"/>
        <w:gridCol w:w="2070"/>
        <w:gridCol w:w="3595"/>
      </w:tblGrid>
      <w:tr w:rsidR="0016754B" w:rsidTr="00BB6349">
        <w:tc>
          <w:tcPr>
            <w:tcW w:w="188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Revision</w:t>
            </w:r>
          </w:p>
        </w:tc>
        <w:tc>
          <w:tcPr>
            <w:tcW w:w="180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07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359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16754B" w:rsidTr="00BB6349">
        <w:tc>
          <w:tcPr>
            <w:tcW w:w="1885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1.00</w:t>
            </w:r>
          </w:p>
        </w:tc>
        <w:tc>
          <w:tcPr>
            <w:tcW w:w="1800" w:type="dxa"/>
          </w:tcPr>
          <w:p w:rsidR="0016754B" w:rsidRPr="0016754B" w:rsidRDefault="00C31764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1/</w:t>
            </w:r>
            <w:bookmarkStart w:id="0" w:name="_GoBack"/>
            <w:bookmarkEnd w:id="0"/>
            <w:r w:rsidR="0016754B" w:rsidRPr="0016754B">
              <w:rPr>
                <w:rFonts w:cstheme="minorHAnsi"/>
                <w:sz w:val="20"/>
              </w:rPr>
              <w:t>17</w:t>
            </w:r>
          </w:p>
        </w:tc>
        <w:tc>
          <w:tcPr>
            <w:tcW w:w="2070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16754B" w:rsidRPr="0070118C" w:rsidRDefault="0016754B" w:rsidP="0070118C">
            <w:pPr>
              <w:rPr>
                <w:rFonts w:cstheme="minorHAnsi"/>
                <w:sz w:val="20"/>
              </w:rPr>
            </w:pPr>
            <w:r w:rsidRPr="0070118C">
              <w:rPr>
                <w:rFonts w:cstheme="minorHAnsi"/>
                <w:sz w:val="20"/>
              </w:rPr>
              <w:t>Original Document</w:t>
            </w:r>
          </w:p>
        </w:tc>
      </w:tr>
      <w:tr w:rsidR="0016754B" w:rsidTr="00BB6349">
        <w:tc>
          <w:tcPr>
            <w:tcW w:w="1885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1</w:t>
            </w:r>
          </w:p>
        </w:tc>
        <w:tc>
          <w:tcPr>
            <w:tcW w:w="1800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1/17</w:t>
            </w:r>
          </w:p>
        </w:tc>
        <w:tc>
          <w:tcPr>
            <w:tcW w:w="2070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yler Roland</w:t>
            </w:r>
          </w:p>
        </w:tc>
        <w:tc>
          <w:tcPr>
            <w:tcW w:w="3595" w:type="dxa"/>
          </w:tcPr>
          <w:p w:rsidR="0016754B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ded input/types when user saves a shopping list </w:t>
            </w:r>
          </w:p>
          <w:p w:rsidR="0070118C" w:rsidRPr="0070118C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Type </w:t>
            </w:r>
            <w:r w:rsidR="00AD3C2A">
              <w:rPr>
                <w:rFonts w:cstheme="minorHAnsi"/>
                <w:sz w:val="20"/>
              </w:rPr>
              <w:t>edits</w:t>
            </w:r>
          </w:p>
        </w:tc>
      </w:tr>
      <w:tr w:rsidR="00BB6349" w:rsidTr="00BB6349">
        <w:tc>
          <w:tcPr>
            <w:tcW w:w="1885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2</w:t>
            </w:r>
          </w:p>
        </w:tc>
        <w:tc>
          <w:tcPr>
            <w:tcW w:w="1800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5/17</w:t>
            </w:r>
          </w:p>
        </w:tc>
        <w:tc>
          <w:tcPr>
            <w:tcW w:w="2070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BB6349" w:rsidRDefault="00BB6349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recent trips table</w:t>
            </w:r>
          </w:p>
          <w:p w:rsidR="00BB6349" w:rsidRDefault="00BB6349" w:rsidP="00BB634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popular items table</w:t>
            </w:r>
          </w:p>
          <w:p w:rsidR="00BB6349" w:rsidRDefault="00BB6349" w:rsidP="00DB6F0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recent trips table</w:t>
            </w:r>
          </w:p>
        </w:tc>
      </w:tr>
      <w:tr w:rsidR="00DD401E" w:rsidTr="00BB6349">
        <w:tc>
          <w:tcPr>
            <w:tcW w:w="1885" w:type="dxa"/>
          </w:tcPr>
          <w:p w:rsidR="00DD401E" w:rsidRDefault="00DD401E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3</w:t>
            </w:r>
          </w:p>
        </w:tc>
        <w:tc>
          <w:tcPr>
            <w:tcW w:w="1800" w:type="dxa"/>
          </w:tcPr>
          <w:p w:rsidR="00DD401E" w:rsidRDefault="00DD401E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7/17</w:t>
            </w:r>
          </w:p>
        </w:tc>
        <w:tc>
          <w:tcPr>
            <w:tcW w:w="2070" w:type="dxa"/>
          </w:tcPr>
          <w:p w:rsidR="00DD401E" w:rsidRDefault="00DD401E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DD401E" w:rsidRDefault="00DD401E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Changed ‘N/A’ default values to blank.</w:t>
            </w:r>
          </w:p>
        </w:tc>
      </w:tr>
      <w:tr w:rsidR="007E4838" w:rsidTr="00BB6349">
        <w:tc>
          <w:tcPr>
            <w:tcW w:w="1885" w:type="dxa"/>
          </w:tcPr>
          <w:p w:rsidR="007E4838" w:rsidRDefault="007E4838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4</w:t>
            </w:r>
          </w:p>
        </w:tc>
        <w:tc>
          <w:tcPr>
            <w:tcW w:w="1800" w:type="dxa"/>
          </w:tcPr>
          <w:p w:rsidR="007E4838" w:rsidRDefault="007E4838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7/11/17</w:t>
            </w:r>
          </w:p>
        </w:tc>
        <w:tc>
          <w:tcPr>
            <w:tcW w:w="2070" w:type="dxa"/>
          </w:tcPr>
          <w:p w:rsidR="007E4838" w:rsidRDefault="007E4838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yler Roland</w:t>
            </w:r>
          </w:p>
        </w:tc>
        <w:tc>
          <w:tcPr>
            <w:tcW w:w="3595" w:type="dxa"/>
          </w:tcPr>
          <w:p w:rsidR="007E4838" w:rsidRDefault="007E4838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Added table for Sign Up page datatypes</w:t>
            </w:r>
          </w:p>
        </w:tc>
      </w:tr>
    </w:tbl>
    <w:p w:rsidR="00AA0D40" w:rsidRDefault="00AA0D40" w:rsidP="0016754B">
      <w:pPr>
        <w:jc w:val="center"/>
        <w:rPr>
          <w:rFonts w:ascii="Times New Roman" w:hAnsi="Times New Roman" w:cs="Times New Roman"/>
        </w:rPr>
      </w:pPr>
    </w:p>
    <w:p w:rsidR="00AA0D40" w:rsidRDefault="00AA0D40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pPr w:leftFromText="180" w:rightFromText="180" w:vertAnchor="text" w:horzAnchor="margin" w:tblpY="496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A0D40" w:rsidRPr="00AA0D40" w:rsidTr="00AA0D40"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lastRenderedPageBreak/>
              <w:t>Name</w:t>
            </w:r>
          </w:p>
        </w:tc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sername</w:t>
            </w:r>
          </w:p>
        </w:tc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-12</w:t>
            </w:r>
          </w:p>
        </w:tc>
        <w:tc>
          <w:tcPr>
            <w:tcW w:w="2338" w:type="dxa"/>
          </w:tcPr>
          <w:p w:rsidR="00AA0D40" w:rsidRPr="00AA0D40" w:rsidRDefault="00DD401E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ssword</w:t>
            </w:r>
          </w:p>
        </w:tc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-20</w:t>
            </w:r>
          </w:p>
        </w:tc>
        <w:tc>
          <w:tcPr>
            <w:tcW w:w="2338" w:type="dxa"/>
          </w:tcPr>
          <w:p w:rsidR="00AA0D40" w:rsidRDefault="00DD401E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</w:tbl>
    <w:p w:rsidR="0016754B" w:rsidRDefault="00AA0D40" w:rsidP="00AA0D40">
      <w:pPr>
        <w:rPr>
          <w:rFonts w:cstheme="minorHAnsi"/>
          <w:b/>
        </w:rPr>
      </w:pPr>
      <w:r w:rsidRPr="00AA0D40">
        <w:rPr>
          <w:rFonts w:cstheme="minorHAnsi"/>
          <w:b/>
        </w:rPr>
        <w:t>Data between User and Login Page</w:t>
      </w:r>
    </w:p>
    <w:p w:rsidR="00AA0D40" w:rsidRDefault="00AA0D40" w:rsidP="00AA0D40">
      <w:pPr>
        <w:rPr>
          <w:rFonts w:cstheme="minorHAnsi"/>
          <w:b/>
        </w:rPr>
      </w:pPr>
    </w:p>
    <w:p w:rsidR="00AA0D40" w:rsidRDefault="007E4838" w:rsidP="00AA0D40">
      <w:pPr>
        <w:rPr>
          <w:rFonts w:cstheme="minorHAnsi"/>
          <w:b/>
        </w:rPr>
      </w:pPr>
      <w:r w:rsidRPr="00AA0D40">
        <w:rPr>
          <w:rFonts w:cstheme="minorHAnsi"/>
          <w:b/>
        </w:rPr>
        <w:t xml:space="preserve">Data between User and </w:t>
      </w:r>
      <w:r>
        <w:rPr>
          <w:rFonts w:cstheme="minorHAnsi"/>
          <w:b/>
        </w:rPr>
        <w:t>Sign Up</w:t>
      </w:r>
      <w:r w:rsidRPr="00AA0D40">
        <w:rPr>
          <w:rFonts w:cstheme="minorHAnsi"/>
          <w:b/>
        </w:rPr>
        <w:t xml:space="preserve"> Page</w:t>
      </w:r>
    </w:p>
    <w:p w:rsidR="007E4838" w:rsidRDefault="007E4838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4838" w:rsidTr="007E4838">
        <w:tc>
          <w:tcPr>
            <w:tcW w:w="2337" w:type="dxa"/>
          </w:tcPr>
          <w:p w:rsidR="007E4838" w:rsidRDefault="007E4838" w:rsidP="007E483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7E4838" w:rsidRDefault="007E4838" w:rsidP="007E483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7E4838" w:rsidRDefault="007E4838" w:rsidP="007E483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7E4838" w:rsidRDefault="007E4838" w:rsidP="007E483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fault Value</w:t>
            </w:r>
          </w:p>
        </w:tc>
      </w:tr>
      <w:tr w:rsidR="007E4838" w:rsidRPr="007E4838" w:rsidTr="007E4838">
        <w:tc>
          <w:tcPr>
            <w:tcW w:w="2337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Username</w:t>
            </w:r>
          </w:p>
        </w:tc>
        <w:tc>
          <w:tcPr>
            <w:tcW w:w="2337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4-12</w:t>
            </w:r>
          </w:p>
        </w:tc>
        <w:tc>
          <w:tcPr>
            <w:tcW w:w="2338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Blank</w:t>
            </w:r>
          </w:p>
        </w:tc>
      </w:tr>
      <w:tr w:rsidR="007E4838" w:rsidRPr="007E4838" w:rsidTr="007E4838">
        <w:tc>
          <w:tcPr>
            <w:tcW w:w="2337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Password</w:t>
            </w:r>
          </w:p>
        </w:tc>
        <w:tc>
          <w:tcPr>
            <w:tcW w:w="2337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8-20</w:t>
            </w:r>
          </w:p>
        </w:tc>
        <w:tc>
          <w:tcPr>
            <w:tcW w:w="2338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Blank</w:t>
            </w:r>
          </w:p>
        </w:tc>
      </w:tr>
    </w:tbl>
    <w:p w:rsidR="007E4838" w:rsidRDefault="007E4838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594585">
        <w:rPr>
          <w:rFonts w:cstheme="minorHAnsi"/>
          <w:b/>
        </w:rPr>
        <w:t>Algorithm and Recent Trips Page</w:t>
      </w:r>
    </w:p>
    <w:p w:rsidR="00594585" w:rsidRDefault="00594585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</w:rPr>
            </w:pPr>
            <w:r w:rsidRPr="00594585">
              <w:rPr>
                <w:rFonts w:cstheme="minorHAnsi"/>
              </w:rPr>
              <w:t>recentTrips</w:t>
            </w:r>
          </w:p>
        </w:tc>
        <w:tc>
          <w:tcPr>
            <w:tcW w:w="2337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594585" w:rsidRDefault="00DD401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>Data Betwe</w:t>
      </w:r>
      <w:r w:rsidR="00A10E2F">
        <w:rPr>
          <w:rFonts w:cstheme="minorHAnsi"/>
          <w:b/>
        </w:rPr>
        <w:t xml:space="preserve">en </w:t>
      </w:r>
      <w:r w:rsidR="00CD3789">
        <w:rPr>
          <w:rFonts w:cstheme="minorHAnsi"/>
          <w:b/>
        </w:rPr>
        <w:t>Algorithm</w:t>
      </w:r>
      <w:r w:rsidR="00A10E2F">
        <w:rPr>
          <w:rFonts w:cstheme="minorHAnsi"/>
          <w:b/>
        </w:rPr>
        <w:t xml:space="preserve"> and Suggested Purchase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B51D34"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sToBuy</w:t>
            </w:r>
          </w:p>
        </w:tc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AA0D40" w:rsidRDefault="00DD401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A72FB3">
        <w:rPr>
          <w:rFonts w:cstheme="minorHAnsi"/>
          <w:b/>
        </w:rPr>
        <w:t>Algorithm</w:t>
      </w:r>
      <w:r>
        <w:rPr>
          <w:rFonts w:cstheme="minorHAnsi"/>
          <w:b/>
        </w:rPr>
        <w:t xml:space="preserve"> and Recent Popular Item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49565E" w:rsidTr="00B51D34"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pularItems</w:t>
            </w:r>
          </w:p>
        </w:tc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49565E" w:rsidRPr="00594585" w:rsidRDefault="00DD401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</w:tbl>
    <w:p w:rsidR="0049565E" w:rsidRDefault="0049565E" w:rsidP="0049565E">
      <w:pPr>
        <w:rPr>
          <w:rFonts w:cstheme="minorHAnsi"/>
          <w:b/>
        </w:rPr>
      </w:pPr>
    </w:p>
    <w:p w:rsidR="0049565E" w:rsidRDefault="0049565E" w:rsidP="0049565E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Home Page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Adding New Item</w:t>
      </w:r>
    </w:p>
    <w:p w:rsidR="0049565E" w:rsidRDefault="0049565E" w:rsidP="0049565E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Tr="00E34ADB">
        <w:trPr>
          <w:trHeight w:val="188"/>
        </w:trPr>
        <w:tc>
          <w:tcPr>
            <w:tcW w:w="233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  <w:r w:rsidR="0070118C">
              <w:rPr>
                <w:rFonts w:cstheme="minorHAnsi"/>
              </w:rPr>
              <w:t>/Varchar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49565E" w:rsidRPr="00594585" w:rsidRDefault="00DD401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Pric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at</w:t>
            </w:r>
            <w:r w:rsidR="0070118C">
              <w:rPr>
                <w:rFonts w:cstheme="minorHAnsi"/>
              </w:rPr>
              <w:t>/Decimal</w:t>
            </w:r>
          </w:p>
        </w:tc>
        <w:tc>
          <w:tcPr>
            <w:tcW w:w="260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49565E" w:rsidRDefault="00DD401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rchaseDat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49565E" w:rsidRDefault="000565A9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</w:t>
            </w:r>
            <w:r w:rsidR="0070118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tamp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49565E" w:rsidRDefault="0049565E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Algorithm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When Called by Algorithm</w:t>
      </w:r>
    </w:p>
    <w:p w:rsidR="0049565E" w:rsidRDefault="0049565E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RPr="00594585" w:rsidTr="00B51D34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E34ADB" w:rsidRPr="00594585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rchar/</w:t>
            </w:r>
            <w:r w:rsidR="00E34ADB">
              <w:rPr>
                <w:rFonts w:cstheme="minorHAnsi"/>
              </w:rPr>
              <w:t>String</w:t>
            </w:r>
          </w:p>
        </w:tc>
        <w:tc>
          <w:tcPr>
            <w:tcW w:w="260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Price</w:t>
            </w:r>
          </w:p>
        </w:tc>
        <w:tc>
          <w:tcPr>
            <w:tcW w:w="2068" w:type="dxa"/>
          </w:tcPr>
          <w:p w:rsid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ecimal/</w:t>
            </w:r>
            <w:r w:rsidR="00E34ADB">
              <w:rPr>
                <w:rFonts w:cstheme="minorHAnsi"/>
              </w:rPr>
              <w:t>Float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chaseDate</w:t>
            </w:r>
          </w:p>
        </w:tc>
        <w:tc>
          <w:tcPr>
            <w:tcW w:w="206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</w:tbl>
    <w:p w:rsidR="0049565E" w:rsidRDefault="0049565E" w:rsidP="00AA0D40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A400E1">
        <w:rPr>
          <w:rFonts w:cstheme="minorHAnsi"/>
          <w:b/>
        </w:rPr>
        <w:t xml:space="preserve">Suggested Purchases </w:t>
      </w:r>
      <w:r>
        <w:rPr>
          <w:rFonts w:cstheme="minorHAnsi"/>
          <w:b/>
        </w:rPr>
        <w:t xml:space="preserve">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Saving a list</w:t>
      </w:r>
    </w:p>
    <w:p w:rsidR="002F598C" w:rsidRDefault="002F598C" w:rsidP="002F598C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2F598C" w:rsidRPr="00594585" w:rsidTr="00B71317">
        <w:tc>
          <w:tcPr>
            <w:tcW w:w="233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2F598C" w:rsidRPr="00E34ADB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2F598C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ductID</w:t>
            </w:r>
          </w:p>
        </w:tc>
        <w:tc>
          <w:tcPr>
            <w:tcW w:w="2068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260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DD401E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Blank</w:t>
            </w:r>
          </w:p>
        </w:tc>
      </w:tr>
      <w:tr w:rsidR="002F598C" w:rsidTr="00B71317">
        <w:tc>
          <w:tcPr>
            <w:tcW w:w="2337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ist</w:t>
            </w:r>
            <w:r w:rsidR="002F598C">
              <w:rPr>
                <w:rFonts w:cstheme="minorHAnsi"/>
              </w:rPr>
              <w:t>Date</w:t>
            </w:r>
          </w:p>
        </w:tc>
        <w:tc>
          <w:tcPr>
            <w:tcW w:w="2068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 Stamp</w:t>
            </w:r>
          </w:p>
        </w:tc>
      </w:tr>
    </w:tbl>
    <w:p w:rsidR="002F598C" w:rsidRPr="00AA0D40" w:rsidRDefault="002F598C" w:rsidP="002F598C">
      <w:pPr>
        <w:rPr>
          <w:rFonts w:cstheme="minorHAnsi"/>
          <w:b/>
        </w:rPr>
      </w:pPr>
    </w:p>
    <w:p w:rsidR="002F598C" w:rsidRPr="00AA0D40" w:rsidRDefault="002F598C" w:rsidP="00AA0D40">
      <w:pPr>
        <w:rPr>
          <w:rFonts w:cstheme="minorHAnsi"/>
          <w:b/>
        </w:rPr>
      </w:pPr>
    </w:p>
    <w:sectPr w:rsidR="002F598C" w:rsidRPr="00AA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80FA4"/>
    <w:multiLevelType w:val="hybridMultilevel"/>
    <w:tmpl w:val="70EED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3C6CF3"/>
    <w:multiLevelType w:val="hybridMultilevel"/>
    <w:tmpl w:val="AFFCC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zcyNzQ1NTM2NzZT0lEKTi0uzszPAykwrgUAYAK1RCwAAAA="/>
  </w:docVars>
  <w:rsids>
    <w:rsidRoot w:val="0016754B"/>
    <w:rsid w:val="000565A9"/>
    <w:rsid w:val="000B04E2"/>
    <w:rsid w:val="0016754B"/>
    <w:rsid w:val="00254BD4"/>
    <w:rsid w:val="002F598C"/>
    <w:rsid w:val="0049565E"/>
    <w:rsid w:val="00594585"/>
    <w:rsid w:val="0070118C"/>
    <w:rsid w:val="007E4838"/>
    <w:rsid w:val="008338D3"/>
    <w:rsid w:val="00A10E2F"/>
    <w:rsid w:val="00A400E1"/>
    <w:rsid w:val="00A72FB3"/>
    <w:rsid w:val="00AA0D40"/>
    <w:rsid w:val="00AD3C2A"/>
    <w:rsid w:val="00BB6349"/>
    <w:rsid w:val="00C31764"/>
    <w:rsid w:val="00C373D9"/>
    <w:rsid w:val="00CD3789"/>
    <w:rsid w:val="00CE16EB"/>
    <w:rsid w:val="00DB6F0C"/>
    <w:rsid w:val="00DD401E"/>
    <w:rsid w:val="00E34ADB"/>
    <w:rsid w:val="00ED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E414F"/>
  <w15:chartTrackingRefBased/>
  <w15:docId w15:val="{C0E722D9-FD43-439E-ABA6-CDEDE3E7F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54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7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2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1E0440-981E-4482-8344-98F228315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Cruse</dc:creator>
  <cp:keywords/>
  <dc:description/>
  <cp:lastModifiedBy>Tyler Roland</cp:lastModifiedBy>
  <cp:revision>13</cp:revision>
  <dcterms:created xsi:type="dcterms:W3CDTF">2017-06-22T02:07:00Z</dcterms:created>
  <dcterms:modified xsi:type="dcterms:W3CDTF">2017-07-11T16:05:00Z</dcterms:modified>
</cp:coreProperties>
</file>